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1EAA0A" w14:textId="55EF11E9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  <w:t>Participant 8</w:t>
      </w:r>
    </w:p>
    <w:p w14:paraId="5F916A13" w14:textId="689F3770" w:rsid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Thank you for taking part in this research interview. The purpose of this study is to understand how social media marketing, sustainability messaging, and digital technologies influence consumer </w:t>
      </w:r>
      <w:proofErr w:type="spellStart"/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the London fashion industry, particularly in the post-pandemic environment. Your perspective is very much appreciated. Let’s begin.</w:t>
      </w:r>
    </w:p>
    <w:p w14:paraId="741855F4" w14:textId="26DF4CC8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brands from the provided list are you not familiar with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know most of the brands listed. The only one I haven’t really shopped at or engaged with is Matalan.</w:t>
      </w:r>
    </w:p>
    <w:p w14:paraId="64A655E5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brands do you follow on social media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follow H&amp;M, Primark, and GAP. Their updates are frequent, and I like seeing new styles and promotions on my feed.</w:t>
      </w:r>
    </w:p>
    <w:p w14:paraId="5C3A0D87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brand has the most user-friendly online website in your opinion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think H&amp;M and Next both have really intuitive websites. They’re easy to browse, filter options are great, and checkout is smooth.</w:t>
      </w:r>
    </w:p>
    <w:p w14:paraId="3A25DDFE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ave you come across any virtual reality tools in fashion shopping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, I’ve seen VR or 3D fitting previews being used. It’s a clever way to visualize how clothes might look before buying.</w:t>
      </w:r>
    </w:p>
    <w:p w14:paraId="59C22CF8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you think virtual reality contributes to sustainability in fashion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VR helps reduce the number of returns because shoppers can see the fit or look beforehand. That saves on shipping, packaging, and unnecessary waste—definitely a sustainable step.</w:t>
      </w:r>
    </w:p>
    <w:p w14:paraId="0943FBD1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is your opinion on fast-fashion brands rebranding themselves as sustainable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think some efforts are meaningful, but I also question whether all of them are genuine. It’s easy to market sustainability without making real changes, so I try to stay informed.</w:t>
      </w:r>
    </w:p>
    <w:p w14:paraId="10202C9D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es social media affect your view of local versus global fashion brands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’s a mix—I discover a lot of local vintage and second-hand stores on Instagram, which I like, but I also see plenty of content from global brands like H&amp;M and Levi’s. The exposure is very balanced.</w:t>
      </w:r>
    </w:p>
    <w:p w14:paraId="3D5C328A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an you recall an instance when social media influenced a fashion purchase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remember finding a second-hand store through Instagram that had a really curated vintage section. I ended up visiting the shop and buying a few items that I wouldn't have found otherwise.</w:t>
      </w:r>
    </w:p>
    <w:p w14:paraId="150BB81E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has the pandemic changed your awareness about fashion-related environmental issues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pandemic made me think more critically about the brands I support. Seeing how fast fashion operates and how much is bought and returned online made me reflect on sustainability a lot more.</w:t>
      </w:r>
    </w:p>
    <w:p w14:paraId="7DA32485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draws your interest in London fashion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like that fashion in London allows for individuality. There’s a sense of boldness and experimentation here, even with mainstream brands.</w:t>
      </w:r>
    </w:p>
    <w:p w14:paraId="76BD0969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do you think about the shopping </w:t>
      </w:r>
      <w:proofErr w:type="spellStart"/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tourists in London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urists definitely shape what gets highlighted in stores. A lot of them head for either high-end luxury or fast fashion, depending on their budget. That demand influences retail choices.</w:t>
      </w:r>
    </w:p>
    <w:p w14:paraId="4D1EEE2A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influencer marketing and ads affect your purchases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get influenced when I see repeated styles or promotions by creators I trust. It creates familiarity and often nudges me to explore the product more.</w:t>
      </w:r>
    </w:p>
    <w:p w14:paraId="36A3A630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ave you ever participated in product development or feedback processes with brands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, I’ve shared feedback with brands before, and even though it wasn’t always in fashion, I appreciated the chance to give input. It makes the shopping experience feel more collaborative.</w:t>
      </w:r>
    </w:p>
    <w:p w14:paraId="3F2B4C9D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you react when brands respond to your comments on social media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t builds a sense of trust. I feel like the brand is paying attention and values its customers. That increases my likelihood of staying loyal to them.</w:t>
      </w:r>
    </w:p>
    <w:p w14:paraId="7B270051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o you think VR integration enhances your overall shopping experience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bsolutely. It adds interactivity and makes online shopping more personal, which is especially useful when physical store visits are limited.</w:t>
      </w:r>
    </w:p>
    <w:p w14:paraId="2244291A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o brand campaigns around sustainability or diversity influence your </w:t>
      </w:r>
      <w:proofErr w:type="spellStart"/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, when they seem authentic. I support sustainability and inclusion, so if a brand communicates that genuinely, I’m more likely to engage with them.</w:t>
      </w:r>
    </w:p>
    <w:p w14:paraId="2BE97FB9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are your thoughts on sustainable materials like organic cotton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f something is made from organic materials and is genuinely better for the environment, I’ll definitely consider buying it. I try to avoid synthetic fabrics when possible.</w:t>
      </w:r>
    </w:p>
    <w:p w14:paraId="17CD948D" w14:textId="317E1800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o you prefer green marketing through social media or traditional advertising?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strongly prefer green marketing through social media. It’s easy to access everything in one place—product details, sustainability info, even customer reviews. Traditional ads just can’t offer that depth.</w:t>
      </w:r>
    </w:p>
    <w:p w14:paraId="44C89613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ank you so much for sharing your experiences and opinions. Your feedback provides valuable insights into how today’s fashion consumers engage with brands, digital tools, and sustainability messages. I truly appreciate your participation in this study.</w:t>
      </w:r>
    </w:p>
    <w:p w14:paraId="5E324139" w14:textId="77777777" w:rsidR="002E426B" w:rsidRPr="002E426B" w:rsidRDefault="002E426B" w:rsidP="002E42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2E426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2E426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You’re welcome. I’m glad I could contribute!</w:t>
      </w:r>
    </w:p>
    <w:p w14:paraId="3C1B3543" w14:textId="77777777" w:rsidR="00B306A6" w:rsidRDefault="00B306A6"/>
    <w:sectPr w:rsidR="00B306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NTE3tDAzMDUxMjNS0lEKTi0uzszPAykwrAUAH5YyCSwAAAA="/>
  </w:docVars>
  <w:rsids>
    <w:rsidRoot w:val="002E426B"/>
    <w:rsid w:val="000956D2"/>
    <w:rsid w:val="002E426B"/>
    <w:rsid w:val="00936D6C"/>
    <w:rsid w:val="00B306A6"/>
    <w:rsid w:val="00BE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C6F32"/>
  <w15:chartTrackingRefBased/>
  <w15:docId w15:val="{DE049F60-B1FC-4F7C-8107-B36648CD8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42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42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426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42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426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42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42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42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42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26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42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426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426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426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42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42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42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42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42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42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42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42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42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42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42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426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426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426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426B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E42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2E42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693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96</Words>
  <Characters>4541</Characters>
  <Application>Microsoft Office Word</Application>
  <DocSecurity>0</DocSecurity>
  <Lines>37</Lines>
  <Paragraphs>10</Paragraphs>
  <ScaleCrop>false</ScaleCrop>
  <Company/>
  <LinksUpToDate>false</LinksUpToDate>
  <CharactersWithSpaces>5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AURICE</dc:creator>
  <cp:keywords/>
  <dc:description/>
  <cp:lastModifiedBy>MATHEW MAURICE</cp:lastModifiedBy>
  <cp:revision>1</cp:revision>
  <dcterms:created xsi:type="dcterms:W3CDTF">2025-06-18T21:11:00Z</dcterms:created>
  <dcterms:modified xsi:type="dcterms:W3CDTF">2025-06-18T21:14:00Z</dcterms:modified>
</cp:coreProperties>
</file>